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-750"/>
        <w:tblW w:w="9614" w:type="dxa"/>
        <w:tblLook w:val="04A0" w:firstRow="1" w:lastRow="0" w:firstColumn="1" w:lastColumn="0" w:noHBand="0" w:noVBand="1"/>
      </w:tblPr>
      <w:tblGrid>
        <w:gridCol w:w="9070"/>
        <w:gridCol w:w="544"/>
      </w:tblGrid>
      <w:tr w:rsidR="004A157F" w:rsidRPr="00F64354" w:rsidTr="004A157F">
        <w:trPr>
          <w:trHeight w:val="1223"/>
        </w:trPr>
        <w:tc>
          <w:tcPr>
            <w:tcW w:w="4854" w:type="dxa"/>
            <w:tcMar>
              <w:left w:w="0" w:type="dxa"/>
              <w:right w:w="0" w:type="dxa"/>
            </w:tcMar>
          </w:tcPr>
          <w:p w:rsidR="004A157F" w:rsidRPr="00F64354" w:rsidRDefault="00824879" w:rsidP="0001224F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36E5EFDE" wp14:editId="2E2FEA39">
                  <wp:extent cx="5759450" cy="797560"/>
                  <wp:effectExtent l="0" t="0" r="0" b="2540"/>
                  <wp:docPr id="1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0" w:type="dxa"/>
          </w:tcPr>
          <w:p w:rsidR="004A157F" w:rsidRPr="00F64354" w:rsidRDefault="004A157F" w:rsidP="0001224F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:rsidR="00313F57" w:rsidRPr="004430AD" w:rsidRDefault="00313F57" w:rsidP="0001224F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BC35F6" w:rsidRPr="00937354" w:rsidTr="004A157F">
        <w:tc>
          <w:tcPr>
            <w:tcW w:w="9126" w:type="dxa"/>
            <w:tcBorders>
              <w:bottom w:val="nil"/>
            </w:tcBorders>
          </w:tcPr>
          <w:p w:rsidR="004A157F" w:rsidRDefault="004A157F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</w:p>
          <w:p w:rsidR="00BC35F6" w:rsidRPr="00715BD4" w:rsidRDefault="00BC35F6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  <w:r w:rsidRPr="00715BD4">
              <w:rPr>
                <w:b/>
                <w:sz w:val="36"/>
              </w:rPr>
              <w:t xml:space="preserve">POROČILO </w:t>
            </w:r>
            <w:r w:rsidR="00341A48" w:rsidRPr="00715BD4">
              <w:rPr>
                <w:b/>
                <w:sz w:val="36"/>
              </w:rPr>
              <w:t>ZA NAMEN PRIZNAVANJA</w:t>
            </w:r>
          </w:p>
          <w:p w:rsidR="00BC35F6" w:rsidRPr="00937354" w:rsidRDefault="00341A48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  <w:r w:rsidRPr="00715BD4">
              <w:rPr>
                <w:b/>
                <w:sz w:val="36"/>
              </w:rPr>
              <w:t xml:space="preserve">STROKOVNE </w:t>
            </w:r>
            <w:r w:rsidR="00BC35F6" w:rsidRPr="00715BD4">
              <w:rPr>
                <w:b/>
                <w:sz w:val="36"/>
              </w:rPr>
              <w:t>PRAKS</w:t>
            </w:r>
            <w:r w:rsidRPr="00715BD4">
              <w:rPr>
                <w:b/>
                <w:sz w:val="36"/>
              </w:rPr>
              <w:t>E</w:t>
            </w:r>
          </w:p>
        </w:tc>
      </w:tr>
    </w:tbl>
    <w:p w:rsidR="00BC35F6" w:rsidRPr="003717D9" w:rsidRDefault="00BC35F6" w:rsidP="0001224F">
      <w:pPr>
        <w:spacing w:before="0" w:line="288" w:lineRule="auto"/>
        <w:ind w:right="17"/>
        <w:jc w:val="both"/>
        <w:rPr>
          <w:b/>
          <w:bCs/>
        </w:rPr>
      </w:pPr>
    </w:p>
    <w:p w:rsidR="00BC35F6" w:rsidRDefault="00BC35F6" w:rsidP="0001224F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:rsidR="00BC35F6" w:rsidRPr="003717D9" w:rsidRDefault="00BC35F6" w:rsidP="0001224F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3"/>
        <w:gridCol w:w="2384"/>
        <w:gridCol w:w="1322"/>
        <w:gridCol w:w="805"/>
        <w:gridCol w:w="3546"/>
      </w:tblGrid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0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</w:t>
            </w:r>
            <w:r w:rsidR="00FC634A">
              <w:rPr>
                <w:bCs/>
              </w:rPr>
              <w:t xml:space="preserve"> (PSD / ESD)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1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 xml:space="preserve">Način študija (redni / izredni): 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2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 xml:space="preserve">Letnik študija: 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3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4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5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6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:rsidTr="009E763E">
        <w:trPr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:rsidTr="004A157F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tcBorders>
              <w:bottom w:val="single" w:sz="4" w:space="0" w:color="auto"/>
            </w:tcBorders>
            <w:vAlign w:val="center"/>
          </w:tcPr>
          <w:p w:rsidR="00BC35F6" w:rsidRPr="00937354" w:rsidRDefault="00BC35F6" w:rsidP="0001224F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tcBorders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7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7"/>
          </w:p>
        </w:tc>
        <w:tc>
          <w:tcPr>
            <w:tcW w:w="444" w:type="pct"/>
            <w:tcBorders>
              <w:bottom w:val="single" w:sz="4" w:space="0" w:color="auto"/>
            </w:tcBorders>
            <w:vAlign w:val="center"/>
          </w:tcPr>
          <w:p w:rsidR="00BC35F6" w:rsidRPr="00937354" w:rsidRDefault="00BC35F6" w:rsidP="0001224F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tcBorders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8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</w:tr>
    </w:tbl>
    <w:p w:rsidR="00BC35F6" w:rsidRPr="003717D9" w:rsidRDefault="00BC35F6" w:rsidP="0001224F">
      <w:pPr>
        <w:spacing w:before="0" w:line="288" w:lineRule="auto"/>
        <w:ind w:right="17"/>
        <w:jc w:val="both"/>
        <w:rPr>
          <w:bCs/>
        </w:rPr>
      </w:pPr>
    </w:p>
    <w:p w:rsidR="00BC35F6" w:rsidRPr="003717D9" w:rsidRDefault="00BC35F6" w:rsidP="0001224F">
      <w:pPr>
        <w:pBdr>
          <w:top w:val="single" w:sz="4" w:space="1" w:color="auto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koordinator </w:t>
      </w:r>
      <w:r>
        <w:rPr>
          <w:b/>
          <w:bCs/>
        </w:rPr>
        <w:t>strokovne prakse</w:t>
      </w:r>
      <w:r w:rsidRPr="003717D9">
        <w:rPr>
          <w:b/>
          <w:bCs/>
        </w:rPr>
        <w:t>:</w:t>
      </w:r>
    </w:p>
    <w:tbl>
      <w:tblPr>
        <w:tblW w:w="494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70"/>
        <w:gridCol w:w="1245"/>
        <w:gridCol w:w="1243"/>
      </w:tblGrid>
      <w:tr w:rsidR="00BC35F6" w:rsidRPr="00937354" w:rsidTr="009E763E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:rsidR="00BC35F6" w:rsidRPr="00937354" w:rsidRDefault="00BC35F6" w:rsidP="0001224F">
            <w:pPr>
              <w:spacing w:before="0" w:line="288" w:lineRule="auto"/>
              <w:ind w:right="17"/>
              <w:rPr>
                <w:b/>
              </w:rPr>
            </w:pPr>
            <w:r w:rsidRPr="00937354">
              <w:rPr>
                <w:bCs/>
              </w:rPr>
              <w:t>Glede na zahteve študijske</w:t>
            </w:r>
            <w:r w:rsidR="00341A48">
              <w:rPr>
                <w:bCs/>
              </w:rPr>
              <w:t>ga</w:t>
            </w:r>
            <w:r w:rsidRPr="00937354">
              <w:rPr>
                <w:bCs/>
              </w:rPr>
              <w:t xml:space="preserve"> programu</w:t>
            </w:r>
            <w:r w:rsidR="00341A48">
              <w:rPr>
                <w:bCs/>
              </w:rPr>
              <w:t>a</w:t>
            </w:r>
            <w:r w:rsidRPr="00937354">
              <w:rPr>
                <w:bCs/>
              </w:rPr>
              <w:t xml:space="preserve"> </w:t>
            </w:r>
            <w:r w:rsidR="00341A48">
              <w:rPr>
                <w:bCs/>
              </w:rPr>
              <w:t>je delo, opisano v poročilu: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F2F2F2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694" w:type="pct"/>
            <w:shd w:val="clear" w:color="auto" w:fill="F2F2F2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</w:tr>
      <w:tr w:rsidR="00BC35F6" w:rsidRPr="00937354" w:rsidTr="009E763E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:rsidR="00BC35F6" w:rsidRPr="00937354" w:rsidRDefault="00BC35F6" w:rsidP="0001224F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</w:t>
            </w:r>
            <w:r w:rsidR="00341A48">
              <w:t xml:space="preserve"> in trajanju dela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</w:tr>
      <w:tr w:rsidR="00BC35F6" w:rsidRPr="00937354" w:rsidTr="009E763E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:rsidR="00BC35F6" w:rsidRPr="00937354" w:rsidRDefault="00BC35F6" w:rsidP="0001224F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</w:tr>
    </w:tbl>
    <w:p w:rsidR="00341A48" w:rsidRDefault="00341A48" w:rsidP="0001224F">
      <w:pPr>
        <w:spacing w:before="0" w:line="288" w:lineRule="auto"/>
        <w:ind w:right="17"/>
        <w:jc w:val="both"/>
        <w:rPr>
          <w:b/>
        </w:rPr>
      </w:pPr>
    </w:p>
    <w:p w:rsidR="00BC35F6" w:rsidRPr="003717D9" w:rsidRDefault="00BC35F6" w:rsidP="0001224F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:rsidR="00BC35F6" w:rsidRPr="003717D9" w:rsidRDefault="00E7406A" w:rsidP="0001224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Potrditev1"/>
      <w:r w:rsidR="00BC35F6" w:rsidRPr="003717D9">
        <w:instrText xml:space="preserve"> FORMCHECKBOX </w:instrText>
      </w:r>
      <w:r w:rsidR="00687C5C">
        <w:fldChar w:fldCharType="separate"/>
      </w:r>
      <w:r w:rsidRPr="003717D9">
        <w:fldChar w:fldCharType="end"/>
      </w:r>
      <w:bookmarkEnd w:id="9"/>
      <w:r w:rsidR="009E763E">
        <w:t xml:space="preserve"> </w:t>
      </w:r>
      <w:r w:rsidR="00BC35F6" w:rsidRPr="003717D9">
        <w:t>priznanje</w:t>
      </w:r>
    </w:p>
    <w:p w:rsidR="00BC35F6" w:rsidRDefault="00E7406A" w:rsidP="0001224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2"/>
      <w:r w:rsidR="00BC35F6" w:rsidRPr="003717D9">
        <w:instrText xml:space="preserve"> FORMCHECKBOX </w:instrText>
      </w:r>
      <w:r w:rsidR="00687C5C">
        <w:fldChar w:fldCharType="separate"/>
      </w:r>
      <w:r w:rsidRPr="003717D9">
        <w:fldChar w:fldCharType="end"/>
      </w:r>
      <w:bookmarkEnd w:id="10"/>
      <w:r w:rsidR="009E763E">
        <w:t xml:space="preserve"> </w:t>
      </w:r>
      <w:r w:rsidR="00BC35F6" w:rsidRPr="003717D9">
        <w:t>dopolnitev</w:t>
      </w:r>
    </w:p>
    <w:p w:rsidR="009E763E" w:rsidRPr="003717D9" w:rsidRDefault="00E7406A" w:rsidP="0001224F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3"/>
      <w:r w:rsidR="009E763E">
        <w:instrText xml:space="preserve"> FORMCHECKBOX </w:instrText>
      </w:r>
      <w:r w:rsidR="00687C5C">
        <w:fldChar w:fldCharType="separate"/>
      </w:r>
      <w:r>
        <w:fldChar w:fldCharType="end"/>
      </w:r>
      <w:bookmarkEnd w:id="11"/>
      <w:r w:rsidR="009E763E">
        <w:t xml:space="preserve"> zavrnitev</w:t>
      </w:r>
    </w:p>
    <w:p w:rsidR="009E763E" w:rsidRDefault="009E763E" w:rsidP="0001224F">
      <w:pPr>
        <w:spacing w:before="0" w:line="288" w:lineRule="auto"/>
        <w:ind w:right="15"/>
        <w:jc w:val="both"/>
        <w:rPr>
          <w:b/>
        </w:rPr>
      </w:pPr>
    </w:p>
    <w:p w:rsidR="00BC35F6" w:rsidRPr="003717D9" w:rsidRDefault="00BC35F6" w:rsidP="0001224F">
      <w:pPr>
        <w:spacing w:before="0" w:line="288" w:lineRule="auto"/>
        <w:ind w:right="15"/>
        <w:jc w:val="both"/>
        <w:rPr>
          <w:b/>
        </w:rPr>
      </w:pPr>
      <w:r w:rsidRPr="003717D9">
        <w:rPr>
          <w:b/>
        </w:rPr>
        <w:t>Morebitne opombe: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9180"/>
      </w:tblGrid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</w:tbl>
    <w:p w:rsidR="00BC35F6" w:rsidRDefault="00BC35F6" w:rsidP="0001224F">
      <w:pPr>
        <w:spacing w:before="0" w:line="288" w:lineRule="auto"/>
        <w:ind w:right="15"/>
        <w:jc w:val="both"/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"/>
        <w:gridCol w:w="2007"/>
        <w:gridCol w:w="3776"/>
        <w:gridCol w:w="2331"/>
      </w:tblGrid>
      <w:tr w:rsidR="009E763E" w:rsidTr="004A157F">
        <w:trPr>
          <w:trHeight w:val="340"/>
        </w:trPr>
        <w:tc>
          <w:tcPr>
            <w:tcW w:w="956" w:type="dxa"/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</w:pPr>
          </w:p>
        </w:tc>
        <w:tc>
          <w:tcPr>
            <w:tcW w:w="3823" w:type="dxa"/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</w:pPr>
          </w:p>
        </w:tc>
      </w:tr>
    </w:tbl>
    <w:p w:rsidR="009E763E" w:rsidRDefault="009E763E" w:rsidP="0001224F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810C73" w:rsidRDefault="00810C73" w:rsidP="0001224F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507220" w:rsidRPr="004D5AA3" w:rsidRDefault="00507220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1"/>
      </w:tblGrid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:rsidR="00345AEF" w:rsidRPr="00345AEF" w:rsidRDefault="00345AEF" w:rsidP="0001224F">
      <w:pPr>
        <w:spacing w:before="0" w:line="288" w:lineRule="auto"/>
        <w:jc w:val="both"/>
        <w:rPr>
          <w:b/>
          <w:caps/>
          <w:sz w:val="20"/>
        </w:rPr>
      </w:pPr>
    </w:p>
    <w:p w:rsidR="00345AEF" w:rsidRPr="004D5AA3" w:rsidRDefault="00345AEF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:rsidTr="000D2310">
        <w:tc>
          <w:tcPr>
            <w:tcW w:w="534" w:type="dxa"/>
          </w:tcPr>
          <w:p w:rsidR="00BA1553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687C5C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BA1553" w:rsidRPr="008617E6" w:rsidRDefault="00BA1553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687C5C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687C5C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687C5C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BA1553">
        <w:tc>
          <w:tcPr>
            <w:tcW w:w="534" w:type="dxa"/>
            <w:shd w:val="clear" w:color="auto" w:fill="auto"/>
          </w:tcPr>
          <w:p w:rsidR="00345AEF" w:rsidRPr="00427459" w:rsidRDefault="00E7406A" w:rsidP="0001224F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687C5C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:rsidR="00345AEF" w:rsidRPr="00427459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:rsidR="00345AEF" w:rsidRPr="00427459" w:rsidRDefault="00E7406A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:rsidR="00345AEF" w:rsidRDefault="00345AEF" w:rsidP="0001224F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3DBC" w:rsidRPr="004D5AA3" w:rsidRDefault="00507220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B079BB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)</w:t>
      </w:r>
    </w:p>
    <w:p w:rsidR="008E3DBC" w:rsidRPr="00D0099B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2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FC634A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v</w:t>
      </w:r>
      <w:r w:rsidR="0001224F">
        <w:rPr>
          <w:sz w:val="20"/>
          <w:shd w:val="clear" w:color="auto" w:fill="EEECE1" w:themeFill="background2"/>
        </w:rPr>
        <w:t>) in ne pozabite pripisati virov podatko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2"/>
    </w:p>
    <w:p w:rsidR="004A157F" w:rsidRDefault="004A157F" w:rsidP="0001224F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:rsidR="00761EE6" w:rsidRPr="004D5AA3" w:rsidRDefault="00761EE6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3"/>
        <w:gridCol w:w="4843"/>
        <w:gridCol w:w="631"/>
        <w:gridCol w:w="631"/>
        <w:gridCol w:w="631"/>
        <w:gridCol w:w="631"/>
      </w:tblGrid>
      <w:tr w:rsidR="00761EE6" w:rsidRPr="009C10D0" w:rsidTr="007A287A">
        <w:tc>
          <w:tcPr>
            <w:tcW w:w="3607" w:type="pct"/>
            <w:gridSpan w:val="2"/>
            <w:vAlign w:val="center"/>
          </w:tcPr>
          <w:p w:rsidR="00761EE6" w:rsidRDefault="00761EE6" w:rsidP="0001224F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3" w:type="pct"/>
            <w:gridSpan w:val="4"/>
            <w:vAlign w:val="center"/>
          </w:tcPr>
          <w:p w:rsidR="00761EE6" w:rsidRDefault="00761EE6" w:rsidP="0001224F">
            <w:pPr>
              <w:spacing w:before="0" w:line="288" w:lineRule="auto"/>
            </w:pPr>
            <w:r>
              <w:t>Ocena:</w:t>
            </w:r>
          </w:p>
        </w:tc>
      </w:tr>
      <w:tr w:rsidR="00761EE6" w:rsidRPr="009C10D0" w:rsidTr="007A287A">
        <w:tc>
          <w:tcPr>
            <w:tcW w:w="3607" w:type="pct"/>
            <w:gridSpan w:val="2"/>
            <w:vAlign w:val="center"/>
          </w:tcPr>
          <w:p w:rsidR="00761EE6" w:rsidRPr="008617E6" w:rsidRDefault="00761EE6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Opravljeno delo omogoča uporabo in povezovanje znanja s področij:         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1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2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3</w:t>
            </w:r>
          </w:p>
        </w:tc>
        <w:tc>
          <w:tcPr>
            <w:tcW w:w="349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4</w:t>
            </w:r>
          </w:p>
        </w:tc>
      </w:tr>
      <w:tr w:rsidR="000D2310" w:rsidRPr="0095711B" w:rsidTr="007A287A">
        <w:tc>
          <w:tcPr>
            <w:tcW w:w="3607" w:type="pct"/>
            <w:gridSpan w:val="2"/>
            <w:vAlign w:val="center"/>
          </w:tcPr>
          <w:p w:rsidR="000D2310" w:rsidRDefault="000D2310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akro ekonomije.</w:t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0D2310" w:rsidRPr="0095711B" w:rsidTr="007A287A">
        <w:tc>
          <w:tcPr>
            <w:tcW w:w="3607" w:type="pct"/>
            <w:gridSpan w:val="2"/>
            <w:vAlign w:val="center"/>
          </w:tcPr>
          <w:p w:rsidR="000D2310" w:rsidRDefault="007A7338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ikro e</w:t>
            </w:r>
            <w:r w:rsidR="000D2310">
              <w:rPr>
                <w:b/>
                <w:sz w:val="20"/>
              </w:rPr>
              <w:t>konomije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0D2310" w:rsidRPr="0095711B" w:rsidTr="007A287A">
        <w:tc>
          <w:tcPr>
            <w:tcW w:w="3607" w:type="pct"/>
            <w:gridSpan w:val="2"/>
            <w:vAlign w:val="center"/>
          </w:tcPr>
          <w:p w:rsidR="000D2310" w:rsidRPr="00527D58" w:rsidRDefault="000D2310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Prava</w:t>
            </w:r>
            <w:r w:rsidR="0001224F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</w:t>
            </w:r>
            <w:r w:rsidRPr="00527D58">
              <w:rPr>
                <w:b/>
                <w:sz w:val="20"/>
              </w:rPr>
              <w:t>nforma</w:t>
            </w:r>
            <w:r>
              <w:rPr>
                <w:b/>
                <w:sz w:val="20"/>
              </w:rPr>
              <w:t>tike</w:t>
            </w:r>
            <w:r w:rsidRPr="00527D58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  <w:r w:rsidRPr="00527D58">
              <w:rPr>
                <w:b/>
                <w:sz w:val="20"/>
              </w:rPr>
              <w:t>ačunovodstva in kontrolinga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F</w:t>
            </w:r>
            <w:r w:rsidRPr="00527D58">
              <w:rPr>
                <w:b/>
                <w:sz w:val="20"/>
              </w:rPr>
              <w:t>inanc</w:t>
            </w:r>
            <w:r>
              <w:rPr>
                <w:b/>
                <w:sz w:val="20"/>
              </w:rPr>
              <w:t xml:space="preserve"> in davkov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rketinga in prodaj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abavnih verig</w:t>
            </w:r>
            <w:r w:rsidR="0001224F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S</w:t>
            </w:r>
            <w:r w:rsidRPr="00527D58">
              <w:rPr>
                <w:b/>
                <w:sz w:val="20"/>
              </w:rPr>
              <w:t>toritev in proizvodnj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novacij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Etik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Komunikacij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01224F">
        <w:tc>
          <w:tcPr>
            <w:tcW w:w="938" w:type="pct"/>
            <w:vAlign w:val="center"/>
          </w:tcPr>
          <w:p w:rsidR="007A287A" w:rsidRDefault="007A287A" w:rsidP="0001224F">
            <w:pPr>
              <w:spacing w:before="0" w:line="288" w:lineRule="auto"/>
              <w:rPr>
                <w:sz w:val="20"/>
              </w:rPr>
            </w:pPr>
            <w:r w:rsidRPr="00527D58">
              <w:rPr>
                <w:b/>
                <w:sz w:val="20"/>
              </w:rPr>
              <w:t>Drugo</w:t>
            </w:r>
            <w:r>
              <w:rPr>
                <w:sz w:val="20"/>
              </w:rPr>
              <w:t xml:space="preserve"> (dopišite). </w:t>
            </w:r>
          </w:p>
        </w:tc>
        <w:tc>
          <w:tcPr>
            <w:tcW w:w="2670" w:type="pct"/>
            <w:shd w:val="clear" w:color="auto" w:fill="D9D9D9" w:themeFill="background1" w:themeFillShade="D9"/>
            <w:vAlign w:val="center"/>
          </w:tcPr>
          <w:p w:rsidR="007A287A" w:rsidRDefault="00E7406A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="007A287A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>
              <w:rPr>
                <w:sz w:val="20"/>
                <w:shd w:val="clear" w:color="auto" w:fill="D9D9D9" w:themeFill="background1" w:themeFillShade="D9"/>
              </w:rPr>
            </w:r>
            <w:r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="007A287A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</w:tbl>
    <w:p w:rsidR="00DB25FF" w:rsidRDefault="00DB25FF" w:rsidP="0001224F">
      <w:pPr>
        <w:spacing w:before="0" w:line="288" w:lineRule="auto"/>
        <w:jc w:val="both"/>
        <w:rPr>
          <w:b/>
          <w:sz w:val="20"/>
        </w:rPr>
      </w:pPr>
    </w:p>
    <w:p w:rsidR="00761EE6" w:rsidRPr="004D5AA3" w:rsidRDefault="00761EE6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maksimalno 2-3 straneh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:rsidR="00761EE6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FC634A">
        <w:rPr>
          <w:sz w:val="20"/>
        </w:rPr>
        <w:t>.</w:t>
      </w:r>
      <w:r w:rsidR="00761EE6">
        <w:rPr>
          <w:sz w:val="20"/>
        </w:rPr>
        <w:t>000 znakov)</w:t>
      </w:r>
      <w:r>
        <w:rPr>
          <w:sz w:val="20"/>
        </w:rPr>
        <w:fldChar w:fldCharType="end"/>
      </w:r>
    </w:p>
    <w:p w:rsidR="004A157F" w:rsidRDefault="004A157F" w:rsidP="0001224F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810C73" w:rsidRDefault="00810C73" w:rsidP="0001224F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4D5AA3" w:rsidRPr="00D0099B" w:rsidRDefault="004D5AA3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lastRenderedPageBreak/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Pr="00D0099B">
        <w:rPr>
          <w:rFonts w:ascii="Times New Roman" w:hAnsi="Times New Roman" w:cs="Times New Roman"/>
          <w:b/>
          <w:sz w:val="20"/>
          <w:szCs w:val="20"/>
        </w:rPr>
        <w:t>PREDMET</w:t>
      </w:r>
      <w:r>
        <w:rPr>
          <w:rFonts w:ascii="Times New Roman" w:hAnsi="Times New Roman" w:cs="Times New Roman"/>
          <w:b/>
          <w:sz w:val="20"/>
          <w:szCs w:val="20"/>
        </w:rPr>
        <w:t>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:rsidR="004D5AA3" w:rsidRPr="004D5AA3" w:rsidRDefault="004D5AA3" w:rsidP="0001224F">
      <w:pPr>
        <w:pStyle w:val="Odstavekseznama"/>
        <w:numPr>
          <w:ilvl w:val="0"/>
          <w:numId w:val="11"/>
        </w:numPr>
        <w:spacing w:line="288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679"/>
        <w:gridCol w:w="484"/>
        <w:gridCol w:w="479"/>
        <w:gridCol w:w="479"/>
        <w:gridCol w:w="483"/>
        <w:gridCol w:w="466"/>
      </w:tblGrid>
      <w:tr w:rsidR="004D5AA3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:rsidR="004D5AA3" w:rsidRPr="008F0140" w:rsidRDefault="004D5AA3" w:rsidP="0001224F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D0099B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3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63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34554A" w:rsidRPr="0034554A" w:rsidRDefault="0034554A" w:rsidP="0001224F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34554A" w:rsidRDefault="00E7406A" w:rsidP="0001224F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687C5C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34554A" w:rsidRPr="0034554A" w:rsidRDefault="0034554A" w:rsidP="0001224F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E7406A" w:rsidP="0001224F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687C5C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BA155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D3319" w:rsidP="0001224F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687C5C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687C5C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D331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687C5C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687C5C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D3319" w:rsidP="0001224F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687C5C">
              <w:fldChar w:fldCharType="separate"/>
            </w:r>
            <w:r w:rsidRPr="009C10D0">
              <w:fldChar w:fldCharType="end"/>
            </w:r>
          </w:p>
        </w:tc>
      </w:tr>
    </w:tbl>
    <w:p w:rsidR="004D5AA3" w:rsidRPr="00D0099B" w:rsidRDefault="004D5AA3" w:rsidP="0001224F">
      <w:pPr>
        <w:spacing w:before="0" w:line="288" w:lineRule="auto"/>
        <w:jc w:val="both"/>
        <w:rPr>
          <w:sz w:val="20"/>
        </w:rPr>
      </w:pPr>
    </w:p>
    <w:p w:rsidR="004D5AA3" w:rsidRPr="004D5AA3" w:rsidRDefault="004D5AA3" w:rsidP="0001224F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:rsidR="004D5AA3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FC634A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4D5AA3" w:rsidRDefault="004D5AA3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E5910" w:rsidRPr="00985B7B" w:rsidRDefault="004E5910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:rsidR="004E5910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FC634A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:rsidR="004E5910" w:rsidRDefault="004E5910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85B7B" w:rsidRPr="00985B7B" w:rsidRDefault="00985B7B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SKLEPNE UGOTOVITVE IN KLJUČNA SPOZNANJA STROKOVNE PRAKSE</w:t>
      </w:r>
      <w:r w:rsidRPr="00985B7B">
        <w:rPr>
          <w:rFonts w:ascii="Times New Roman" w:hAnsi="Times New Roman" w:cs="Times New Roman"/>
          <w:sz w:val="20"/>
          <w:szCs w:val="20"/>
        </w:rPr>
        <w:t xml:space="preserve"> - zapišite svoje sklepne ugotovitve. Dodajte povzetek predlogov in ugotovitev ter spoznanj oziroma znanja, ki ste ga pridobili ob in na delu.</w:t>
      </w:r>
    </w:p>
    <w:p w:rsidR="00985B7B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FC634A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:rsidR="00985B7B" w:rsidRDefault="00985B7B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D5AA3" w:rsidRPr="00D0099B" w:rsidRDefault="004D5AA3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:rsidR="004D5AA3" w:rsidRPr="00D0099B" w:rsidRDefault="004D5AA3" w:rsidP="0001224F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:rsidR="004D5AA3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FC634A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DB25FF" w:rsidRPr="00DB25FF" w:rsidRDefault="00DB25FF" w:rsidP="0001224F">
      <w:pPr>
        <w:spacing w:before="0" w:line="288" w:lineRule="auto"/>
        <w:jc w:val="both"/>
        <w:rPr>
          <w:b/>
          <w:sz w:val="20"/>
        </w:rPr>
      </w:pPr>
    </w:p>
    <w:p w:rsidR="004D5AA3" w:rsidRPr="00D0099B" w:rsidRDefault="004D5AA3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bookmarkStart w:id="13" w:name="_GoBack"/>
    <w:p w:rsidR="004D5AA3" w:rsidRDefault="00E7406A" w:rsidP="0001224F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687C5C">
        <w:fldChar w:fldCharType="separate"/>
      </w:r>
      <w:r w:rsidRPr="009C10D0">
        <w:fldChar w:fldCharType="end"/>
      </w:r>
      <w:bookmarkEnd w:id="13"/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:rsidR="004E5910" w:rsidRDefault="00E7406A" w:rsidP="0001224F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687C5C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:rsidR="004D5AA3" w:rsidRDefault="004D5AA3" w:rsidP="0001224F">
      <w:pPr>
        <w:spacing w:before="0" w:line="288" w:lineRule="auto"/>
        <w:jc w:val="both"/>
        <w:rPr>
          <w:b/>
          <w:sz w:val="20"/>
        </w:rPr>
      </w:pPr>
    </w:p>
    <w:p w:rsidR="004D5AA3" w:rsidRDefault="00E7406A" w:rsidP="0001224F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0A50A1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4"/>
        <w:gridCol w:w="3030"/>
      </w:tblGrid>
      <w:tr w:rsidR="004D5AA3" w:rsidTr="00BC35F6">
        <w:tc>
          <w:tcPr>
            <w:tcW w:w="3070" w:type="dxa"/>
            <w:tcBorders>
              <w:top w:val="single" w:sz="4" w:space="0" w:color="auto"/>
            </w:tcBorders>
          </w:tcPr>
          <w:p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  <w:r w:rsidR="00925D2C">
              <w:rPr>
                <w:b/>
                <w:sz w:val="20"/>
              </w:rPr>
              <w:t xml:space="preserve"> </w:t>
            </w:r>
          </w:p>
        </w:tc>
        <w:tc>
          <w:tcPr>
            <w:tcW w:w="3071" w:type="dxa"/>
          </w:tcPr>
          <w:p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:rsidR="008E3DBC" w:rsidRDefault="008E3DBC" w:rsidP="0001224F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4A157F">
      <w:headerReference w:type="default" r:id="rId9"/>
      <w:footerReference w:type="default" r:id="rId10"/>
      <w:headerReference w:type="first" r:id="rId11"/>
      <w:pgSz w:w="11906" w:h="16838" w:code="9"/>
      <w:pgMar w:top="1418" w:right="1418" w:bottom="1418" w:left="1418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C5C" w:rsidRDefault="00687C5C">
      <w:r>
        <w:separator/>
      </w:r>
    </w:p>
  </w:endnote>
  <w:endnote w:type="continuationSeparator" w:id="0">
    <w:p w:rsidR="00687C5C" w:rsidRDefault="00687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5BD4" w:rsidRDefault="00E7406A" w:rsidP="004430AD">
    <w:pPr>
      <w:pStyle w:val="Noga"/>
      <w:jc w:val="center"/>
    </w:pPr>
    <w:r>
      <w:fldChar w:fldCharType="begin"/>
    </w:r>
    <w:r w:rsidR="00715BD4">
      <w:instrText xml:space="preserve"> PAGE   \* MERGEFORMAT </w:instrText>
    </w:r>
    <w:r>
      <w:fldChar w:fldCharType="separate"/>
    </w:r>
    <w:r w:rsidR="00721B60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C5C" w:rsidRDefault="00687C5C">
      <w:r>
        <w:separator/>
      </w:r>
    </w:p>
  </w:footnote>
  <w:footnote w:type="continuationSeparator" w:id="0">
    <w:p w:rsidR="00687C5C" w:rsidRDefault="00687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5BD4" w:rsidRPr="004A157F" w:rsidRDefault="00715BD4" w:rsidP="004A157F">
    <w:pPr>
      <w:pStyle w:val="Glava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715BD4" w:rsidRPr="00F64354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:rsidR="00715BD4" w:rsidRPr="00F64354" w:rsidRDefault="00715BD4" w:rsidP="00341A48">
          <w:pPr>
            <w:pStyle w:val="Glava"/>
            <w:ind w:left="142"/>
          </w:pPr>
          <w:r>
            <w:drawing>
              <wp:inline distT="0" distB="0" distL="0" distR="0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:rsidR="00715BD4" w:rsidRPr="00F64354" w:rsidRDefault="00715BD4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15BD4" w:rsidRDefault="00715BD4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C9vLQcBgBSQuClZjCfCszf530tVLLazhUhZiynB4tEq+mbCvHu3is01jLxJlo3l5tnhjibupDWDOECE3qIhEw==" w:salt="1+1cg57wVUCc+cnWcYXeY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A0B9ImJgYmhko6SsGpxcWZ+XkgBUa1AE2X/jssAAAA"/>
  </w:docVars>
  <w:rsids>
    <w:rsidRoot w:val="00BD02B0"/>
    <w:rsid w:val="000007C7"/>
    <w:rsid w:val="0001224F"/>
    <w:rsid w:val="00016301"/>
    <w:rsid w:val="00022404"/>
    <w:rsid w:val="00046B7B"/>
    <w:rsid w:val="0009269D"/>
    <w:rsid w:val="00092DB5"/>
    <w:rsid w:val="000953CF"/>
    <w:rsid w:val="000A0421"/>
    <w:rsid w:val="000A0732"/>
    <w:rsid w:val="000A50A1"/>
    <w:rsid w:val="000C19CE"/>
    <w:rsid w:val="000C412B"/>
    <w:rsid w:val="000C796D"/>
    <w:rsid w:val="000D2310"/>
    <w:rsid w:val="000D3389"/>
    <w:rsid w:val="000D71FB"/>
    <w:rsid w:val="000E1213"/>
    <w:rsid w:val="000F74E0"/>
    <w:rsid w:val="000F7819"/>
    <w:rsid w:val="00106EB6"/>
    <w:rsid w:val="00124A61"/>
    <w:rsid w:val="00133CBF"/>
    <w:rsid w:val="0015797B"/>
    <w:rsid w:val="00157DC7"/>
    <w:rsid w:val="0016716B"/>
    <w:rsid w:val="00177C22"/>
    <w:rsid w:val="00181BF3"/>
    <w:rsid w:val="0018475A"/>
    <w:rsid w:val="001970F0"/>
    <w:rsid w:val="001E64CA"/>
    <w:rsid w:val="001F3C48"/>
    <w:rsid w:val="00204760"/>
    <w:rsid w:val="00204BA6"/>
    <w:rsid w:val="002064AE"/>
    <w:rsid w:val="002243D1"/>
    <w:rsid w:val="00241B37"/>
    <w:rsid w:val="002441E3"/>
    <w:rsid w:val="002527D8"/>
    <w:rsid w:val="002621E8"/>
    <w:rsid w:val="002625FA"/>
    <w:rsid w:val="002731ED"/>
    <w:rsid w:val="002817D7"/>
    <w:rsid w:val="002A02FF"/>
    <w:rsid w:val="002A6A75"/>
    <w:rsid w:val="002B1B2C"/>
    <w:rsid w:val="002B1FFD"/>
    <w:rsid w:val="002C3932"/>
    <w:rsid w:val="002F3C8B"/>
    <w:rsid w:val="002F4E77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65BF4"/>
    <w:rsid w:val="00371E3B"/>
    <w:rsid w:val="003860CC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68F3"/>
    <w:rsid w:val="004A0623"/>
    <w:rsid w:val="004A157F"/>
    <w:rsid w:val="004A7017"/>
    <w:rsid w:val="004A78DB"/>
    <w:rsid w:val="004B3C3A"/>
    <w:rsid w:val="004D5161"/>
    <w:rsid w:val="004D5AA3"/>
    <w:rsid w:val="004E5910"/>
    <w:rsid w:val="004F7053"/>
    <w:rsid w:val="00507220"/>
    <w:rsid w:val="00507E9B"/>
    <w:rsid w:val="005325C2"/>
    <w:rsid w:val="005470FC"/>
    <w:rsid w:val="00551490"/>
    <w:rsid w:val="00556310"/>
    <w:rsid w:val="00562B75"/>
    <w:rsid w:val="00585029"/>
    <w:rsid w:val="005867F1"/>
    <w:rsid w:val="00596BD8"/>
    <w:rsid w:val="005A3B2A"/>
    <w:rsid w:val="005B3328"/>
    <w:rsid w:val="005F18FE"/>
    <w:rsid w:val="005F2334"/>
    <w:rsid w:val="006039DB"/>
    <w:rsid w:val="0060742A"/>
    <w:rsid w:val="006150D3"/>
    <w:rsid w:val="00636F13"/>
    <w:rsid w:val="00645578"/>
    <w:rsid w:val="00652CD1"/>
    <w:rsid w:val="00667368"/>
    <w:rsid w:val="006759D7"/>
    <w:rsid w:val="00682E5E"/>
    <w:rsid w:val="006858F6"/>
    <w:rsid w:val="00686C57"/>
    <w:rsid w:val="00687C5C"/>
    <w:rsid w:val="00693E25"/>
    <w:rsid w:val="006C54E4"/>
    <w:rsid w:val="006D3895"/>
    <w:rsid w:val="006D4356"/>
    <w:rsid w:val="006D4706"/>
    <w:rsid w:val="006F68AC"/>
    <w:rsid w:val="007057CF"/>
    <w:rsid w:val="00707C92"/>
    <w:rsid w:val="00715BD4"/>
    <w:rsid w:val="00721B60"/>
    <w:rsid w:val="00740EFF"/>
    <w:rsid w:val="00751176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87A"/>
    <w:rsid w:val="007A7338"/>
    <w:rsid w:val="007A7C29"/>
    <w:rsid w:val="007B7349"/>
    <w:rsid w:val="007D3319"/>
    <w:rsid w:val="007E127E"/>
    <w:rsid w:val="007F354D"/>
    <w:rsid w:val="00810C73"/>
    <w:rsid w:val="0082235D"/>
    <w:rsid w:val="0082302F"/>
    <w:rsid w:val="00824879"/>
    <w:rsid w:val="00835E96"/>
    <w:rsid w:val="00841EDB"/>
    <w:rsid w:val="00842AEB"/>
    <w:rsid w:val="00851A62"/>
    <w:rsid w:val="00863527"/>
    <w:rsid w:val="00863967"/>
    <w:rsid w:val="0088701C"/>
    <w:rsid w:val="008A530E"/>
    <w:rsid w:val="008E3DBC"/>
    <w:rsid w:val="008E5149"/>
    <w:rsid w:val="0091309F"/>
    <w:rsid w:val="0092534B"/>
    <w:rsid w:val="00925D2C"/>
    <w:rsid w:val="00933C04"/>
    <w:rsid w:val="0094386C"/>
    <w:rsid w:val="0094628A"/>
    <w:rsid w:val="0094719D"/>
    <w:rsid w:val="0095247F"/>
    <w:rsid w:val="00985B7B"/>
    <w:rsid w:val="009B6129"/>
    <w:rsid w:val="009B6FFB"/>
    <w:rsid w:val="009C601A"/>
    <w:rsid w:val="009D13E1"/>
    <w:rsid w:val="009D4E8A"/>
    <w:rsid w:val="009E763E"/>
    <w:rsid w:val="009F6E2E"/>
    <w:rsid w:val="00A13509"/>
    <w:rsid w:val="00A16CE7"/>
    <w:rsid w:val="00A324CE"/>
    <w:rsid w:val="00A42337"/>
    <w:rsid w:val="00A73850"/>
    <w:rsid w:val="00A867F5"/>
    <w:rsid w:val="00A92743"/>
    <w:rsid w:val="00A97675"/>
    <w:rsid w:val="00AA129D"/>
    <w:rsid w:val="00AA1B73"/>
    <w:rsid w:val="00AE4FE7"/>
    <w:rsid w:val="00B03707"/>
    <w:rsid w:val="00B079BB"/>
    <w:rsid w:val="00B107BF"/>
    <w:rsid w:val="00B448E6"/>
    <w:rsid w:val="00B66CA9"/>
    <w:rsid w:val="00B775D4"/>
    <w:rsid w:val="00B82943"/>
    <w:rsid w:val="00B91712"/>
    <w:rsid w:val="00BA1553"/>
    <w:rsid w:val="00BB1E51"/>
    <w:rsid w:val="00BB2237"/>
    <w:rsid w:val="00BC35F6"/>
    <w:rsid w:val="00BD02B0"/>
    <w:rsid w:val="00BD0C6A"/>
    <w:rsid w:val="00BD300A"/>
    <w:rsid w:val="00BD78B2"/>
    <w:rsid w:val="00BE2250"/>
    <w:rsid w:val="00BF07E9"/>
    <w:rsid w:val="00BF0823"/>
    <w:rsid w:val="00BF3349"/>
    <w:rsid w:val="00BF652D"/>
    <w:rsid w:val="00C0064F"/>
    <w:rsid w:val="00C20690"/>
    <w:rsid w:val="00C211ED"/>
    <w:rsid w:val="00C22997"/>
    <w:rsid w:val="00C53547"/>
    <w:rsid w:val="00C67A0A"/>
    <w:rsid w:val="00C70174"/>
    <w:rsid w:val="00C72612"/>
    <w:rsid w:val="00C75579"/>
    <w:rsid w:val="00C868DC"/>
    <w:rsid w:val="00C87491"/>
    <w:rsid w:val="00CA019B"/>
    <w:rsid w:val="00CA40B3"/>
    <w:rsid w:val="00CA467E"/>
    <w:rsid w:val="00CA4FE1"/>
    <w:rsid w:val="00CA7B7F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A2E2A"/>
    <w:rsid w:val="00DA359F"/>
    <w:rsid w:val="00DB25FF"/>
    <w:rsid w:val="00DD1A59"/>
    <w:rsid w:val="00DD59F8"/>
    <w:rsid w:val="00DD6209"/>
    <w:rsid w:val="00DE7D31"/>
    <w:rsid w:val="00E06925"/>
    <w:rsid w:val="00E333F2"/>
    <w:rsid w:val="00E509BB"/>
    <w:rsid w:val="00E50B7B"/>
    <w:rsid w:val="00E7406A"/>
    <w:rsid w:val="00E826EC"/>
    <w:rsid w:val="00EB5B0D"/>
    <w:rsid w:val="00EC4AA0"/>
    <w:rsid w:val="00EE60FF"/>
    <w:rsid w:val="00EF6608"/>
    <w:rsid w:val="00F063D5"/>
    <w:rsid w:val="00F109CC"/>
    <w:rsid w:val="00F120A2"/>
    <w:rsid w:val="00F14BB7"/>
    <w:rsid w:val="00F25E68"/>
    <w:rsid w:val="00F269FE"/>
    <w:rsid w:val="00F46D48"/>
    <w:rsid w:val="00F56CFC"/>
    <w:rsid w:val="00F61C7D"/>
    <w:rsid w:val="00F63BE1"/>
    <w:rsid w:val="00F7111A"/>
    <w:rsid w:val="00F76144"/>
    <w:rsid w:val="00F839B8"/>
    <w:rsid w:val="00F86921"/>
    <w:rsid w:val="00F90837"/>
    <w:rsid w:val="00F916F1"/>
    <w:rsid w:val="00F95A17"/>
    <w:rsid w:val="00FA1B4C"/>
    <w:rsid w:val="00FC634A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E571F75-5D83-4D0F-B87D-5FE287831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  <w:style w:type="character" w:styleId="Besedilooznabemesta">
    <w:name w:val="Placeholder Text"/>
    <w:basedOn w:val="Privzetapisavaodstavka"/>
    <w:uiPriority w:val="99"/>
    <w:semiHidden/>
    <w:rsid w:val="009E76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32130AD4-8D9D-416F-BFF9-B483590B7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76</Words>
  <Characters>6134</Characters>
  <Application>Microsoft Office Word</Application>
  <DocSecurity>0</DocSecurity>
  <Lines>51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196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4</cp:revision>
  <cp:lastPrinted>2010-05-25T11:20:00Z</cp:lastPrinted>
  <dcterms:created xsi:type="dcterms:W3CDTF">2015-10-06T11:20:00Z</dcterms:created>
  <dcterms:modified xsi:type="dcterms:W3CDTF">2016-10-0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